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291"/>
        <w:tblW w:w="9468" w:type="dxa"/>
        <w:tblLayout w:type="fixed"/>
        <w:tblLook w:val="04A0" w:firstRow="1" w:lastRow="0" w:firstColumn="1" w:lastColumn="0" w:noHBand="0" w:noVBand="1"/>
      </w:tblPr>
      <w:tblGrid>
        <w:gridCol w:w="2268"/>
        <w:gridCol w:w="2250"/>
        <w:gridCol w:w="2610"/>
        <w:gridCol w:w="990"/>
        <w:gridCol w:w="1350"/>
      </w:tblGrid>
      <w:tr w:rsidR="00E1775C" w:rsidRPr="00F16367" w:rsidTr="004F5960">
        <w:tc>
          <w:tcPr>
            <w:tcW w:w="9468" w:type="dxa"/>
            <w:gridSpan w:val="5"/>
            <w:shd w:val="clear" w:color="auto" w:fill="auto"/>
          </w:tcPr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دانشگاه خوارزمی،گروه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بیومکانیک و حرکات اصلاحی</w:t>
            </w:r>
          </w:p>
          <w:p w:rsidR="00E1775C" w:rsidRPr="003D0B7F" w:rsidRDefault="00E1775C" w:rsidP="00776C25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نام درس:</w:t>
            </w:r>
            <w:r w:rsidR="00F62731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 w:rsidR="00776C25">
              <w:rPr>
                <w:rFonts w:cs="B Nazanin" w:hint="cs"/>
                <w:b/>
                <w:bCs/>
                <w:rtl/>
                <w:lang w:bidi="fa-IR"/>
              </w:rPr>
              <w:t>مقدمات بیومکانیک ورزش</w:t>
            </w:r>
          </w:p>
          <w:p w:rsidR="00E1775C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استاد درس: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مهدی خالقی    </w:t>
            </w:r>
            <w:r w:rsidRPr="003D0B7F">
              <w:rPr>
                <w:rFonts w:cs="B Nazanin" w:hint="cs"/>
                <w:b/>
                <w:bCs/>
                <w:rtl/>
                <w:lang w:bidi="fa-IR"/>
              </w:rPr>
              <w:t xml:space="preserve">( </w:t>
            </w:r>
            <w:r w:rsidR="001F44DD">
              <w:rPr>
                <w:rFonts w:cs="B Nazanin"/>
                <w:b/>
                <w:bCs/>
                <w:lang w:bidi="fa-IR"/>
              </w:rPr>
              <w:t>Mehdikhaleghi60@yahoo.com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>)</w:t>
            </w:r>
          </w:p>
          <w:p w:rsidR="00531D09" w:rsidRPr="00BA591F" w:rsidRDefault="001F44DD" w:rsidP="00531D09">
            <w:pPr>
              <w:bidi/>
              <w:contextualSpacing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اریخ: نیمسال اول 99-98</w:t>
            </w:r>
          </w:p>
        </w:tc>
      </w:tr>
      <w:tr w:rsidR="004F5960" w:rsidRPr="00F16367" w:rsidTr="004F5960">
        <w:tc>
          <w:tcPr>
            <w:tcW w:w="2268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واحد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: </w:t>
            </w:r>
            <w:r w:rsidR="001F44DD">
              <w:rPr>
                <w:rFonts w:cs="B Nazanin" w:hint="cs"/>
                <w:sz w:val="24"/>
                <w:szCs w:val="24"/>
                <w:rtl/>
              </w:rPr>
              <w:t>2</w:t>
            </w:r>
          </w:p>
          <w:p w:rsidR="004F5960" w:rsidRPr="00F16367" w:rsidRDefault="004F5960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درس</w:t>
            </w:r>
            <w:r w:rsidRPr="00F1636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 w:rsidR="00F62731">
              <w:rPr>
                <w:rFonts w:cs="B Nazanin" w:hint="cs"/>
                <w:sz w:val="24"/>
                <w:szCs w:val="24"/>
                <w:rtl/>
                <w:lang w:bidi="fa-IR"/>
              </w:rPr>
              <w:t>پایه</w:t>
            </w:r>
          </w:p>
        </w:tc>
        <w:tc>
          <w:tcPr>
            <w:tcW w:w="2610" w:type="dxa"/>
            <w:shd w:val="clear" w:color="auto" w:fill="auto"/>
          </w:tcPr>
          <w:p w:rsidR="004F5960" w:rsidRPr="00F16367" w:rsidRDefault="004F5960" w:rsidP="00F627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واحد: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62731">
              <w:rPr>
                <w:rFonts w:cs="B Nazanin" w:hint="cs"/>
                <w:b/>
                <w:bCs/>
                <w:sz w:val="24"/>
                <w:szCs w:val="24"/>
                <w:rtl/>
              </w:rPr>
              <w:t>تئوری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340" w:type="dxa"/>
            <w:gridSpan w:val="2"/>
            <w:shd w:val="clear" w:color="auto" w:fill="auto"/>
          </w:tcPr>
          <w:p w:rsidR="004F5960" w:rsidRPr="00F16367" w:rsidRDefault="004F5960" w:rsidP="00776C2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ارشناسی </w:t>
            </w:r>
          </w:p>
        </w:tc>
      </w:tr>
      <w:tr w:rsidR="001C32C1" w:rsidRPr="00F16367" w:rsidTr="0049567D">
        <w:tc>
          <w:tcPr>
            <w:tcW w:w="9468" w:type="dxa"/>
            <w:gridSpan w:val="5"/>
            <w:shd w:val="clear" w:color="auto" w:fill="auto"/>
          </w:tcPr>
          <w:p w:rsidR="001C32C1" w:rsidRDefault="001C32C1" w:rsidP="00776C2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هداف: </w:t>
            </w:r>
            <w:r w:rsidR="00776C2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 مفاهیم و کاربرد کینماتیک و کینتیک در تحلیل حرکات انسان</w:t>
            </w:r>
          </w:p>
        </w:tc>
      </w:tr>
      <w:tr w:rsidR="008135A2" w:rsidRPr="00F16367" w:rsidTr="004F5960">
        <w:tc>
          <w:tcPr>
            <w:tcW w:w="8118" w:type="dxa"/>
            <w:gridSpan w:val="4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1350" w:type="dxa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جلسه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776C25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ریف بیومکانیک، شاخه های آن و کاربرد آن در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اول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776C25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نواع حرکت، تقسیم بندی شاخه های بیومکانیک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776C25" w:rsidP="001F44DD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ماتیک خطی: مفاهیم تئوری و کاربرد در تحلیل حرکات  انسان و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ینماتیک خطی: مفاهیم تئوری و کاربرد در تحلیل حرکات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نسان و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776C25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حلیل راه رفتن انسان: از جنبه کینماتیک خط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نج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ماتیک زاویه ای: مفاهیم تئوری و کاربرد در تحلیل حرکات انسان و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ش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ماتیک زاویه ای: مفاهیم تئوری و کاربرد در تحلیل حرکات انسان و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فت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حلیل راه رفتن انسان: از جنبه کینماتیک زاویه ا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شت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تیک خطی: مفاهیم تئوری و کاربرد در تحلیل حرکات انسان و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ن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تیک خطی: مفاهیم تئوری و کاربرد در تحلیل حرکات انسان و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تیک زاویه ای:  مفاهیم تئوری و کاربرد در تحلیل حرکات انسان و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یاز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ینتیک زاویه ای:  مفاهیم تئوری و کاربرد در تحلیل حرکات انسان و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واز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حلیل راه رفتن انسان از جنبه کینتیک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یز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حلیل بیومکانیکی مهارتهای دویدن، پرش ها و فرودها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tabs>
                <w:tab w:val="right" w:pos="72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ادل: مفاهیم تئوری و کاربرد آن در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انز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ادل: مفاهیم تئوری و کاربرد آن در ورزش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انزدهم</w:t>
            </w:r>
          </w:p>
        </w:tc>
      </w:tr>
    </w:tbl>
    <w:p w:rsidR="000B3258" w:rsidRDefault="000B3258" w:rsidP="009C747F">
      <w:pPr>
        <w:bidi/>
        <w:spacing w:after="0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0B3258">
        <w:rPr>
          <w:rFonts w:cs="B Nazanin" w:hint="cs"/>
          <w:b/>
          <w:bCs/>
          <w:sz w:val="24"/>
          <w:szCs w:val="24"/>
          <w:rtl/>
          <w:lang w:bidi="fa-IR"/>
        </w:rPr>
        <w:t>منابع :</w:t>
      </w:r>
      <w:r w:rsidR="001F44D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9C747F" w:rsidRDefault="00776C25" w:rsidP="009C747F">
      <w:pPr>
        <w:spacing w:after="0"/>
        <w:ind w:left="360"/>
        <w:rPr>
          <w:rFonts w:cs="B Nazanin"/>
          <w:b/>
          <w:bCs/>
          <w:rtl/>
          <w:lang w:bidi="fa-IR"/>
        </w:rPr>
      </w:pPr>
      <w:r w:rsidRPr="00776C25">
        <w:rPr>
          <w:rFonts w:cs="B Nazanin" w:hint="cs"/>
          <w:b/>
          <w:bCs/>
          <w:rtl/>
          <w:lang w:bidi="fa-IR"/>
        </w:rPr>
        <w:t>بیومکانیک ورزشی: اصول بهبود حرکات انسان، ترجمه: سعید ایل بیگی، علیرضا نصیرزاده، بهناز محبی، حامد ارغوانی</w:t>
      </w:r>
    </w:p>
    <w:p w:rsidR="00776C25" w:rsidRPr="00776C25" w:rsidRDefault="00776C25" w:rsidP="009C747F">
      <w:pPr>
        <w:spacing w:after="0"/>
        <w:ind w:left="360"/>
        <w:rPr>
          <w:rFonts w:cs="B Nazanin"/>
          <w:b/>
          <w:bCs/>
          <w:lang w:bidi="fa-IR"/>
        </w:rPr>
      </w:pPr>
      <w:proofErr w:type="spellStart"/>
      <w:r>
        <w:rPr>
          <w:rFonts w:cs="B Nazanin"/>
          <w:b/>
          <w:bCs/>
          <w:lang w:bidi="fa-IR"/>
        </w:rPr>
        <w:t>Bimechanical</w:t>
      </w:r>
      <w:proofErr w:type="spellEnd"/>
      <w:r>
        <w:rPr>
          <w:rFonts w:cs="B Nazanin"/>
          <w:b/>
          <w:bCs/>
          <w:lang w:bidi="fa-IR"/>
        </w:rPr>
        <w:t xml:space="preserve"> basis of human movement: Hamill</w:t>
      </w:r>
    </w:p>
    <w:p w:rsidR="00354F70" w:rsidRPr="00F16367" w:rsidRDefault="00463A09" w:rsidP="00776C25">
      <w:pPr>
        <w:bidi/>
        <w:spacing w:after="0"/>
        <w:ind w:left="360"/>
        <w:rPr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رزشیابی:</w:t>
      </w:r>
      <w:r w:rsidR="00B9015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تکالیف کلاسی در طول ترم </w:t>
      </w:r>
      <w:r w:rsidR="00776C25">
        <w:rPr>
          <w:rFonts w:cs="B Nazanin" w:hint="cs"/>
          <w:b/>
          <w:bCs/>
          <w:sz w:val="24"/>
          <w:szCs w:val="24"/>
          <w:rtl/>
          <w:lang w:bidi="fa-IR"/>
        </w:rPr>
        <w:t>4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 نمره، امتحان تئوری پایان ترم 1</w:t>
      </w:r>
      <w:r w:rsidR="00776C25">
        <w:rPr>
          <w:rFonts w:cs="B Nazanin" w:hint="cs"/>
          <w:b/>
          <w:bCs/>
          <w:sz w:val="24"/>
          <w:szCs w:val="24"/>
          <w:rtl/>
          <w:lang w:bidi="fa-IR"/>
        </w:rPr>
        <w:t>6</w:t>
      </w:r>
      <w:bookmarkStart w:id="0" w:name="_GoBack"/>
      <w:bookmarkEnd w:id="0"/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 نمره</w:t>
      </w: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E3216B" w:rsidRPr="00F16367" w:rsidRDefault="00E3216B" w:rsidP="004E7E1A">
      <w:pPr>
        <w:bidi/>
        <w:rPr>
          <w:sz w:val="24"/>
          <w:szCs w:val="24"/>
        </w:rPr>
      </w:pPr>
    </w:p>
    <w:sectPr w:rsidR="00E3216B" w:rsidRPr="00F16367" w:rsidSect="00EC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6451C"/>
    <w:multiLevelType w:val="hybridMultilevel"/>
    <w:tmpl w:val="BDC481A4"/>
    <w:lvl w:ilvl="0" w:tplc="75F479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F3215"/>
    <w:multiLevelType w:val="hybridMultilevel"/>
    <w:tmpl w:val="6BCAB64A"/>
    <w:lvl w:ilvl="0" w:tplc="EB2E0C68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MLM0NbE0tbQwN7dU0lEKTi0uzszPAykwqgUAhSvnHiwAAAA="/>
  </w:docVars>
  <w:rsids>
    <w:rsidRoot w:val="008A15B0"/>
    <w:rsid w:val="00086E3D"/>
    <w:rsid w:val="000B3258"/>
    <w:rsid w:val="000B5624"/>
    <w:rsid w:val="0012317F"/>
    <w:rsid w:val="001B76C9"/>
    <w:rsid w:val="001C32C1"/>
    <w:rsid w:val="001F44DD"/>
    <w:rsid w:val="0023718F"/>
    <w:rsid w:val="00263740"/>
    <w:rsid w:val="00273A37"/>
    <w:rsid w:val="00354F70"/>
    <w:rsid w:val="003A79CF"/>
    <w:rsid w:val="003D0B7F"/>
    <w:rsid w:val="00463A09"/>
    <w:rsid w:val="004971BC"/>
    <w:rsid w:val="004A1012"/>
    <w:rsid w:val="004E7E1A"/>
    <w:rsid w:val="004F5960"/>
    <w:rsid w:val="0052204C"/>
    <w:rsid w:val="00531D09"/>
    <w:rsid w:val="00573A96"/>
    <w:rsid w:val="00590EE2"/>
    <w:rsid w:val="005C3FC0"/>
    <w:rsid w:val="00656472"/>
    <w:rsid w:val="006E43CB"/>
    <w:rsid w:val="006E57F8"/>
    <w:rsid w:val="00776C25"/>
    <w:rsid w:val="007A42BB"/>
    <w:rsid w:val="007F0852"/>
    <w:rsid w:val="00811F10"/>
    <w:rsid w:val="008135A2"/>
    <w:rsid w:val="00844280"/>
    <w:rsid w:val="008630FF"/>
    <w:rsid w:val="008760E8"/>
    <w:rsid w:val="00893A32"/>
    <w:rsid w:val="008A15B0"/>
    <w:rsid w:val="008C4B98"/>
    <w:rsid w:val="009A2B6D"/>
    <w:rsid w:val="009C747F"/>
    <w:rsid w:val="00A6259A"/>
    <w:rsid w:val="00A87C2D"/>
    <w:rsid w:val="00B6188F"/>
    <w:rsid w:val="00B90151"/>
    <w:rsid w:val="00BA591F"/>
    <w:rsid w:val="00BD276B"/>
    <w:rsid w:val="00BF0C3E"/>
    <w:rsid w:val="00C916AE"/>
    <w:rsid w:val="00C93A5A"/>
    <w:rsid w:val="00D02F99"/>
    <w:rsid w:val="00D87EED"/>
    <w:rsid w:val="00E1775C"/>
    <w:rsid w:val="00E3216B"/>
    <w:rsid w:val="00E51342"/>
    <w:rsid w:val="00EC2A47"/>
    <w:rsid w:val="00F10364"/>
    <w:rsid w:val="00F16367"/>
    <w:rsid w:val="00F454D1"/>
    <w:rsid w:val="00F54D00"/>
    <w:rsid w:val="00F62731"/>
    <w:rsid w:val="00F81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15BB4"/>
  <w15:docId w15:val="{DFDA16F3-E7D6-4B3B-8F8B-A374AF11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54F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5B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4F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354F70"/>
    <w:rPr>
      <w:color w:val="0000FF"/>
      <w:u w:val="single"/>
    </w:rPr>
  </w:style>
  <w:style w:type="character" w:customStyle="1" w:styleId="a-size-extra-large3">
    <w:name w:val="a-size-extra-large3"/>
    <w:basedOn w:val="DefaultParagraphFont"/>
    <w:rsid w:val="00354F70"/>
  </w:style>
  <w:style w:type="character" w:customStyle="1" w:styleId="a-size-large">
    <w:name w:val="a-size-large"/>
    <w:basedOn w:val="DefaultParagraphFont"/>
    <w:rsid w:val="00354F70"/>
  </w:style>
  <w:style w:type="character" w:customStyle="1" w:styleId="author">
    <w:name w:val="author"/>
    <w:basedOn w:val="DefaultParagraphFont"/>
    <w:rsid w:val="00354F70"/>
  </w:style>
  <w:style w:type="character" w:customStyle="1" w:styleId="a-size-extra-large">
    <w:name w:val="a-size-extra-large"/>
    <w:basedOn w:val="DefaultParagraphFont"/>
    <w:rsid w:val="00863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6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74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6228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2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0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48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04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229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0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92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13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951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190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he</dc:creator>
  <cp:lastModifiedBy>User</cp:lastModifiedBy>
  <cp:revision>3</cp:revision>
  <dcterms:created xsi:type="dcterms:W3CDTF">2019-10-15T08:42:00Z</dcterms:created>
  <dcterms:modified xsi:type="dcterms:W3CDTF">2019-10-15T08:58:00Z</dcterms:modified>
</cp:coreProperties>
</file>